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hillea mille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4.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rostis capil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hemilla alp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3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orphotheca jucu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5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omis b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0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hrysum ecklon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9.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hrysum nud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hrysum pallid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hrysum pilosel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0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xis cost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ecio glaberr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1.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ecio t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6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ccinium vitis-ida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6.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9T17:42:02Z</dcterms:created>
  <dcterms:modified xsi:type="dcterms:W3CDTF">2024-06-19T17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